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20CC" w:rsidRPr="003A4B6F" w:rsidRDefault="00B920CC" w:rsidP="00B920CC">
      <w:pPr>
        <w:rPr>
          <w:rFonts w:eastAsia="仿宋"/>
          <w:sz w:val="28"/>
          <w:szCs w:val="28"/>
        </w:rPr>
      </w:pPr>
      <w:r w:rsidRPr="00456F7A">
        <w:rPr>
          <w:rFonts w:eastAsia="仿宋"/>
          <w:sz w:val="28"/>
          <w:szCs w:val="28"/>
        </w:rPr>
        <w:t>附件</w:t>
      </w:r>
      <w:bookmarkStart w:id="0" w:name="_Toc452030981"/>
      <w:bookmarkStart w:id="1" w:name="_Toc430164843"/>
      <w:r w:rsidRPr="00456F7A">
        <w:rPr>
          <w:rFonts w:eastAsia="仿宋"/>
          <w:sz w:val="28"/>
          <w:szCs w:val="28"/>
        </w:rPr>
        <w:t>2</w:t>
      </w:r>
      <w:r w:rsidRPr="00456F7A">
        <w:rPr>
          <w:rFonts w:eastAsia="仿宋"/>
          <w:sz w:val="28"/>
          <w:szCs w:val="28"/>
        </w:rPr>
        <w:t>：</w:t>
      </w:r>
    </w:p>
    <w:p w:rsidR="00B920CC" w:rsidRPr="00456F7A" w:rsidRDefault="00B920CC" w:rsidP="00B920CC">
      <w:pPr>
        <w:jc w:val="center"/>
        <w:rPr>
          <w:b/>
          <w:sz w:val="44"/>
          <w:szCs w:val="44"/>
        </w:rPr>
      </w:pPr>
      <w:r w:rsidRPr="00456F7A">
        <w:rPr>
          <w:b/>
          <w:sz w:val="44"/>
          <w:szCs w:val="44"/>
        </w:rPr>
        <w:t>期</w:t>
      </w:r>
      <w:r w:rsidRPr="00456F7A">
        <w:rPr>
          <w:rFonts w:hint="eastAsia"/>
          <w:b/>
          <w:sz w:val="44"/>
          <w:szCs w:val="44"/>
        </w:rPr>
        <w:t>货</w:t>
      </w:r>
      <w:r w:rsidRPr="00456F7A">
        <w:rPr>
          <w:b/>
          <w:sz w:val="44"/>
          <w:szCs w:val="44"/>
        </w:rPr>
        <w:t>做市</w:t>
      </w:r>
      <w:proofErr w:type="gramStart"/>
      <w:r w:rsidRPr="00456F7A">
        <w:rPr>
          <w:b/>
          <w:sz w:val="44"/>
          <w:szCs w:val="44"/>
        </w:rPr>
        <w:t>商岗位</w:t>
      </w:r>
      <w:proofErr w:type="gramEnd"/>
      <w:r w:rsidRPr="00456F7A">
        <w:rPr>
          <w:b/>
          <w:sz w:val="44"/>
          <w:szCs w:val="44"/>
        </w:rPr>
        <w:t>设置与人员情况汇总表</w:t>
      </w:r>
      <w:bookmarkEnd w:id="0"/>
      <w:bookmarkEnd w:id="1"/>
    </w:p>
    <w:p w:rsidR="00B920CC" w:rsidRPr="00456F7A" w:rsidRDefault="00B920CC" w:rsidP="00B920CC">
      <w:pPr>
        <w:widowControl/>
        <w:jc w:val="left"/>
        <w:rPr>
          <w:rFonts w:eastAsia="仿宋_GB2312"/>
          <w:sz w:val="20"/>
          <w:szCs w:val="20"/>
        </w:rPr>
      </w:pPr>
    </w:p>
    <w:p w:rsidR="00B920CC" w:rsidRPr="00456F7A" w:rsidRDefault="00B920CC" w:rsidP="00B920CC">
      <w:pPr>
        <w:widowControl/>
        <w:jc w:val="left"/>
      </w:pPr>
      <w:r w:rsidRPr="00456F7A">
        <w:rPr>
          <w:rFonts w:eastAsia="仿宋_GB2312"/>
          <w:sz w:val="20"/>
          <w:szCs w:val="20"/>
        </w:rPr>
        <w:t>注：本表为信息汇总表，做</w:t>
      </w:r>
      <w:proofErr w:type="gramStart"/>
      <w:r w:rsidRPr="00456F7A">
        <w:rPr>
          <w:rFonts w:eastAsia="仿宋_GB2312"/>
          <w:sz w:val="20"/>
          <w:szCs w:val="20"/>
        </w:rPr>
        <w:t>市业务</w:t>
      </w:r>
      <w:proofErr w:type="gramEnd"/>
      <w:r w:rsidRPr="00456F7A">
        <w:rPr>
          <w:rFonts w:eastAsia="仿宋_GB2312"/>
          <w:sz w:val="20"/>
          <w:szCs w:val="20"/>
        </w:rPr>
        <w:t>负责人、交易岗、风险控制岗、技术开发运维岗主要人员必须另附详细个人简历。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51"/>
        <w:gridCol w:w="6"/>
        <w:gridCol w:w="1280"/>
        <w:gridCol w:w="1571"/>
        <w:gridCol w:w="1281"/>
        <w:gridCol w:w="148"/>
        <w:gridCol w:w="2943"/>
      </w:tblGrid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申请机构名称</w:t>
            </w:r>
          </w:p>
        </w:tc>
        <w:tc>
          <w:tcPr>
            <w:tcW w:w="72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做市业务</w:t>
            </w:r>
          </w:p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负责人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姓名</w:t>
            </w:r>
          </w:p>
        </w:tc>
        <w:tc>
          <w:tcPr>
            <w:tcW w:w="59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部门</w:t>
            </w:r>
          </w:p>
        </w:tc>
        <w:tc>
          <w:tcPr>
            <w:tcW w:w="59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电话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1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邮箱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做市业务</w:t>
            </w:r>
          </w:p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联络人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姓名</w:t>
            </w:r>
          </w:p>
        </w:tc>
        <w:tc>
          <w:tcPr>
            <w:tcW w:w="59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部门</w:t>
            </w:r>
          </w:p>
        </w:tc>
        <w:tc>
          <w:tcPr>
            <w:tcW w:w="59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电话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14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邮箱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B920CC" w:rsidRPr="00456F7A" w:rsidRDefault="00B920CC" w:rsidP="0098261F">
            <w:pPr>
              <w:rPr>
                <w:b/>
                <w:szCs w:val="21"/>
              </w:rPr>
            </w:pPr>
            <w:r w:rsidRPr="00456F7A">
              <w:rPr>
                <w:b/>
                <w:szCs w:val="21"/>
              </w:rPr>
              <w:t>岗位设置与人员情况</w:t>
            </w:r>
          </w:p>
        </w:tc>
      </w:tr>
      <w:tr w:rsidR="00B920CC" w:rsidRPr="00456F7A" w:rsidTr="0098261F">
        <w:trPr>
          <w:trHeight w:val="510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rFonts w:hint="eastAsia"/>
                <w:szCs w:val="21"/>
              </w:rPr>
              <w:t>做</w:t>
            </w:r>
            <w:proofErr w:type="gramStart"/>
            <w:r w:rsidRPr="00456F7A">
              <w:rPr>
                <w:rFonts w:hint="eastAsia"/>
                <w:szCs w:val="21"/>
              </w:rPr>
              <w:t>市岗位</w:t>
            </w:r>
            <w:proofErr w:type="gramEnd"/>
            <w:r w:rsidRPr="00456F7A">
              <w:rPr>
                <w:rFonts w:hint="eastAsia"/>
                <w:szCs w:val="21"/>
              </w:rPr>
              <w:t>人员总数</w:t>
            </w:r>
          </w:p>
        </w:tc>
        <w:tc>
          <w:tcPr>
            <w:tcW w:w="722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B920CC" w:rsidRPr="00456F7A" w:rsidRDefault="00B920CC" w:rsidP="0098261F">
            <w:pPr>
              <w:rPr>
                <w:b/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岗位</w:t>
            </w:r>
            <w:r w:rsidRPr="00456F7A">
              <w:rPr>
                <w:szCs w:val="21"/>
              </w:rPr>
              <w:t>1</w:t>
            </w:r>
            <w:r w:rsidRPr="00456F7A">
              <w:rPr>
                <w:szCs w:val="21"/>
              </w:rPr>
              <w:t>）工作职责：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1</w:t>
            </w:r>
            <w:r w:rsidRPr="00456F7A">
              <w:rPr>
                <w:szCs w:val="21"/>
              </w:rPr>
              <w:t>）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2</w:t>
            </w:r>
            <w:r w:rsidRPr="00456F7A">
              <w:rPr>
                <w:szCs w:val="21"/>
              </w:rPr>
              <w:t>）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姓名</w:t>
            </w: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工作履历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做市相关经验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  <w:r w:rsidRPr="00456F7A">
              <w:rPr>
                <w:i/>
                <w:szCs w:val="21"/>
              </w:rPr>
              <w:t>（起止年月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单位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职责描述）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岗位</w:t>
            </w:r>
            <w:r w:rsidRPr="00456F7A">
              <w:rPr>
                <w:szCs w:val="21"/>
              </w:rPr>
              <w:t>2</w:t>
            </w:r>
            <w:r w:rsidRPr="00456F7A">
              <w:rPr>
                <w:szCs w:val="21"/>
              </w:rPr>
              <w:t>）工作职责：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1</w:t>
            </w:r>
            <w:r w:rsidRPr="00456F7A">
              <w:rPr>
                <w:szCs w:val="21"/>
              </w:rPr>
              <w:t>）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2</w:t>
            </w:r>
            <w:r w:rsidRPr="00456F7A">
              <w:rPr>
                <w:szCs w:val="21"/>
              </w:rPr>
              <w:t>）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姓名</w:t>
            </w: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工作履历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做市相关经验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  <w:r w:rsidRPr="00456F7A">
              <w:rPr>
                <w:i/>
                <w:szCs w:val="21"/>
              </w:rPr>
              <w:t>（起止年月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单位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职责描述）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岗位</w:t>
            </w:r>
            <w:r w:rsidRPr="00456F7A">
              <w:rPr>
                <w:szCs w:val="21"/>
              </w:rPr>
              <w:t>3</w:t>
            </w:r>
            <w:r w:rsidRPr="00456F7A">
              <w:rPr>
                <w:szCs w:val="21"/>
              </w:rPr>
              <w:t>）工作职责：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1</w:t>
            </w:r>
            <w:r w:rsidRPr="00456F7A">
              <w:rPr>
                <w:szCs w:val="21"/>
              </w:rPr>
              <w:t>）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2</w:t>
            </w:r>
            <w:r w:rsidRPr="00456F7A">
              <w:rPr>
                <w:szCs w:val="21"/>
              </w:rPr>
              <w:t>）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lastRenderedPageBreak/>
              <w:t>姓名</w:t>
            </w: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工作履历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做市相关经验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  <w:r w:rsidRPr="00456F7A">
              <w:rPr>
                <w:i/>
                <w:szCs w:val="21"/>
              </w:rPr>
              <w:t>（起止年月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单位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职责描述）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岗位</w:t>
            </w:r>
            <w:r w:rsidRPr="00456F7A">
              <w:rPr>
                <w:rFonts w:hint="eastAsia"/>
                <w:szCs w:val="21"/>
              </w:rPr>
              <w:t>4</w:t>
            </w:r>
            <w:r w:rsidRPr="00456F7A">
              <w:rPr>
                <w:szCs w:val="21"/>
              </w:rPr>
              <w:t>）工作职责：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1</w:t>
            </w:r>
            <w:r w:rsidRPr="00456F7A">
              <w:rPr>
                <w:szCs w:val="21"/>
              </w:rPr>
              <w:t>）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2</w:t>
            </w:r>
            <w:r w:rsidRPr="00456F7A">
              <w:rPr>
                <w:szCs w:val="21"/>
              </w:rPr>
              <w:t>）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姓名</w:t>
            </w: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工作履历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做市相关经验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  <w:r w:rsidRPr="00456F7A">
              <w:rPr>
                <w:i/>
                <w:szCs w:val="21"/>
              </w:rPr>
              <w:t>（起止年月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单位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职责描述）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岗位</w:t>
            </w:r>
            <w:r w:rsidRPr="00456F7A">
              <w:rPr>
                <w:rFonts w:hint="eastAsia"/>
                <w:szCs w:val="21"/>
              </w:rPr>
              <w:t>5</w:t>
            </w:r>
            <w:r w:rsidRPr="00456F7A">
              <w:rPr>
                <w:szCs w:val="21"/>
              </w:rPr>
              <w:t>）工作职责：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1</w:t>
            </w:r>
            <w:r w:rsidRPr="00456F7A">
              <w:rPr>
                <w:szCs w:val="21"/>
              </w:rPr>
              <w:t>）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2</w:t>
            </w:r>
            <w:r w:rsidRPr="00456F7A">
              <w:rPr>
                <w:szCs w:val="21"/>
              </w:rPr>
              <w:t>）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姓名</w:t>
            </w: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工作履历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做市相关经验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  <w:r w:rsidRPr="00456F7A">
              <w:rPr>
                <w:i/>
                <w:szCs w:val="21"/>
              </w:rPr>
              <w:t>（起止年月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单位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职责描述）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岗位</w:t>
            </w:r>
            <w:r w:rsidRPr="00456F7A">
              <w:rPr>
                <w:rFonts w:hint="eastAsia"/>
                <w:szCs w:val="21"/>
              </w:rPr>
              <w:t>6</w:t>
            </w:r>
            <w:r w:rsidRPr="00456F7A">
              <w:rPr>
                <w:szCs w:val="21"/>
              </w:rPr>
              <w:t>）工作职责：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1</w:t>
            </w:r>
            <w:r w:rsidRPr="00456F7A">
              <w:rPr>
                <w:szCs w:val="21"/>
              </w:rPr>
              <w:t>）</w:t>
            </w:r>
          </w:p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（</w:t>
            </w:r>
            <w:r w:rsidRPr="00456F7A">
              <w:rPr>
                <w:szCs w:val="21"/>
              </w:rPr>
              <w:t>2</w:t>
            </w:r>
            <w:r w:rsidRPr="00456F7A">
              <w:rPr>
                <w:szCs w:val="21"/>
              </w:rPr>
              <w:t>）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jc w:val="center"/>
              <w:rPr>
                <w:szCs w:val="21"/>
              </w:rPr>
            </w:pPr>
            <w:r w:rsidRPr="00456F7A">
              <w:rPr>
                <w:szCs w:val="21"/>
              </w:rPr>
              <w:t>姓名</w:t>
            </w: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工作履历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  <w:r w:rsidRPr="00456F7A">
              <w:rPr>
                <w:szCs w:val="21"/>
              </w:rPr>
              <w:t>做市相关经验</w:t>
            </w: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  <w:r w:rsidRPr="00456F7A">
              <w:rPr>
                <w:i/>
                <w:szCs w:val="21"/>
              </w:rPr>
              <w:t>（起止年月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单位</w:t>
            </w:r>
            <w:r w:rsidRPr="00456F7A">
              <w:rPr>
                <w:i/>
                <w:szCs w:val="21"/>
              </w:rPr>
              <w:t>-</w:t>
            </w:r>
            <w:r w:rsidRPr="00456F7A">
              <w:rPr>
                <w:i/>
                <w:szCs w:val="21"/>
              </w:rPr>
              <w:t>职责描述）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i/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  <w:tr w:rsidR="00B920CC" w:rsidRPr="00456F7A" w:rsidTr="0098261F">
        <w:trPr>
          <w:trHeight w:val="510"/>
        </w:trPr>
        <w:tc>
          <w:tcPr>
            <w:tcW w:w="19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20CC" w:rsidRPr="00456F7A" w:rsidRDefault="00B920CC" w:rsidP="0098261F">
            <w:pPr>
              <w:rPr>
                <w:szCs w:val="21"/>
              </w:rPr>
            </w:pPr>
          </w:p>
        </w:tc>
      </w:tr>
    </w:tbl>
    <w:p w:rsidR="00B920CC" w:rsidRPr="00456F7A" w:rsidRDefault="00B920CC" w:rsidP="00B920CC"/>
    <w:p w:rsidR="00B920CC" w:rsidRPr="00456F7A" w:rsidRDefault="00B920CC" w:rsidP="00B920CC">
      <w:pPr>
        <w:widowControl/>
        <w:jc w:val="left"/>
        <w:rPr>
          <w:rFonts w:eastAsia="仿宋"/>
          <w:sz w:val="30"/>
          <w:szCs w:val="30"/>
        </w:rPr>
      </w:pPr>
      <w:bookmarkStart w:id="2" w:name="_GoBack"/>
      <w:bookmarkEnd w:id="2"/>
    </w:p>
    <w:sectPr w:rsidR="00B920CC" w:rsidRPr="00456F7A" w:rsidSect="000C34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0349" w:rsidRDefault="00800349" w:rsidP="00D545AD">
      <w:r>
        <w:separator/>
      </w:r>
    </w:p>
  </w:endnote>
  <w:endnote w:type="continuationSeparator" w:id="0">
    <w:p w:rsidR="00800349" w:rsidRDefault="00800349" w:rsidP="00D54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0349" w:rsidRDefault="00800349" w:rsidP="00D545AD">
      <w:r>
        <w:separator/>
      </w:r>
    </w:p>
  </w:footnote>
  <w:footnote w:type="continuationSeparator" w:id="0">
    <w:p w:rsidR="00800349" w:rsidRDefault="00800349" w:rsidP="00D545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QzMjMwNTQxtLAwsTBU0lEKTi0uzszPAykwrgUAT0y3XCwAAAA="/>
  </w:docVars>
  <w:rsids>
    <w:rsidRoot w:val="00E42E1F"/>
    <w:rsid w:val="000C341B"/>
    <w:rsid w:val="000D75EC"/>
    <w:rsid w:val="001A7EE2"/>
    <w:rsid w:val="002542D7"/>
    <w:rsid w:val="002D11B6"/>
    <w:rsid w:val="002F1F4C"/>
    <w:rsid w:val="00321E07"/>
    <w:rsid w:val="003E4BAE"/>
    <w:rsid w:val="003F335A"/>
    <w:rsid w:val="004806E8"/>
    <w:rsid w:val="00542CA4"/>
    <w:rsid w:val="005E51A6"/>
    <w:rsid w:val="006D5B5D"/>
    <w:rsid w:val="006E6BD4"/>
    <w:rsid w:val="007321D4"/>
    <w:rsid w:val="007E4558"/>
    <w:rsid w:val="00800349"/>
    <w:rsid w:val="00A337B6"/>
    <w:rsid w:val="00A80400"/>
    <w:rsid w:val="00B920CC"/>
    <w:rsid w:val="00C043CF"/>
    <w:rsid w:val="00CE30DD"/>
    <w:rsid w:val="00D545AD"/>
    <w:rsid w:val="00E156EA"/>
    <w:rsid w:val="00E42654"/>
    <w:rsid w:val="00E42E1F"/>
    <w:rsid w:val="00E6582F"/>
    <w:rsid w:val="00E9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2E1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qFormat/>
    <w:rsid w:val="00E42E1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E42E1F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a3">
    <w:name w:val="header"/>
    <w:basedOn w:val="a"/>
    <w:link w:val="Char"/>
    <w:uiPriority w:val="99"/>
    <w:semiHidden/>
    <w:unhideWhenUsed/>
    <w:rsid w:val="00D545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D545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table" w:styleId="a5">
    <w:name w:val="Table Grid"/>
    <w:basedOn w:val="a1"/>
    <w:uiPriority w:val="59"/>
    <w:rsid w:val="00B920CC"/>
    <w:rPr>
      <w:rFonts w:ascii="Arial" w:eastAsia="仿宋_GB2312" w:hAnsi="Arial"/>
      <w:sz w:val="28"/>
      <w:szCs w:val="3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0</Words>
  <Characters>461</Characters>
  <Application>Microsoft Office Word</Application>
  <DocSecurity>0</DocSecurity>
  <Lines>3</Lines>
  <Paragraphs>1</Paragraphs>
  <ScaleCrop>false</ScaleCrop>
  <Company>SHFE</Company>
  <LinksUpToDate>false</LinksUpToDate>
  <CharactersWithSpaces>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zy</dc:creator>
  <cp:lastModifiedBy>郑子函</cp:lastModifiedBy>
  <cp:revision>5</cp:revision>
  <cp:lastPrinted>2018-10-11T09:31:00Z</cp:lastPrinted>
  <dcterms:created xsi:type="dcterms:W3CDTF">2018-10-11T09:09:00Z</dcterms:created>
  <dcterms:modified xsi:type="dcterms:W3CDTF">2018-10-11T10:43:00Z</dcterms:modified>
</cp:coreProperties>
</file>